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23D8F" w:rsidRDefault="00820DDE" w:rsidP="006D379A">
      <w:pPr>
        <w:pStyle w:val="ListParagraph"/>
        <w:numPr>
          <w:ilvl w:val="0"/>
          <w:numId w:val="47"/>
        </w:numPr>
        <w:ind w:left="270" w:firstLine="0"/>
        <w:rPr>
          <w:sz w:val="19"/>
          <w:szCs w:val="19"/>
        </w:rPr>
      </w:pPr>
      <w:bookmarkStart w:id="0" w:name="_Hlk10188074"/>
      <w:r>
        <w:rPr>
          <w:sz w:val="19"/>
          <w:szCs w:val="19"/>
        </w:rPr>
        <w:t xml:space="preserve">RECOMMENDED FOR </w:t>
      </w:r>
      <w:r w:rsidR="00A23D8F">
        <w:rPr>
          <w:sz w:val="19"/>
          <w:szCs w:val="19"/>
        </w:rPr>
        <w:t xml:space="preserve">COOPER GREEN </w:t>
      </w:r>
      <w:r>
        <w:rPr>
          <w:sz w:val="19"/>
          <w:szCs w:val="19"/>
        </w:rPr>
        <w:t xml:space="preserve">GENERAL SERVICES FROM TRIPLE POINT INDUSTRIES, BIRMINGHAM, AL, </w:t>
      </w:r>
    </w:p>
    <w:p w:rsidR="00045BE1" w:rsidRDefault="00820DDE" w:rsidP="00A23D8F">
      <w:pPr>
        <w:pStyle w:val="ListParagraph"/>
        <w:rPr>
          <w:sz w:val="19"/>
          <w:szCs w:val="19"/>
        </w:rPr>
      </w:pPr>
      <w:r>
        <w:rPr>
          <w:sz w:val="19"/>
          <w:szCs w:val="19"/>
        </w:rPr>
        <w:t>PURCHASE ORDER</w:t>
      </w:r>
      <w:r w:rsidR="00567353">
        <w:rPr>
          <w:sz w:val="19"/>
          <w:szCs w:val="19"/>
        </w:rPr>
        <w:t xml:space="preserve"> </w:t>
      </w:r>
      <w:r>
        <w:rPr>
          <w:sz w:val="19"/>
          <w:szCs w:val="19"/>
        </w:rPr>
        <w:t xml:space="preserve">FOR </w:t>
      </w:r>
      <w:r w:rsidRPr="00820DDE">
        <w:rPr>
          <w:sz w:val="19"/>
          <w:szCs w:val="19"/>
        </w:rPr>
        <w:t>WATER REMEDIATION &amp; BUILDING FLUSHING</w:t>
      </w:r>
      <w:r>
        <w:rPr>
          <w:sz w:val="19"/>
          <w:szCs w:val="19"/>
        </w:rPr>
        <w:t xml:space="preserve">. </w:t>
      </w:r>
    </w:p>
    <w:p w:rsidR="00820DDE" w:rsidRDefault="00820DDE" w:rsidP="00820DDE">
      <w:pPr>
        <w:pStyle w:val="ListParagraph"/>
        <w:ind w:left="270" w:firstLine="450"/>
        <w:rPr>
          <w:sz w:val="19"/>
          <w:szCs w:val="19"/>
        </w:rPr>
      </w:pPr>
    </w:p>
    <w:p w:rsidR="00820DDE" w:rsidRPr="00820DDE" w:rsidRDefault="00820DDE" w:rsidP="00820DDE">
      <w:pPr>
        <w:pStyle w:val="ListParagraph"/>
        <w:ind w:left="270" w:firstLine="450"/>
        <w:rPr>
          <w:sz w:val="19"/>
          <w:szCs w:val="19"/>
        </w:rPr>
      </w:pPr>
      <w:r>
        <w:rPr>
          <w:sz w:val="19"/>
          <w:szCs w:val="19"/>
        </w:rPr>
        <w:t>REFERENCE PURCHASE ORDER # 1908520</w:t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  <w:t>$38,350.00</w:t>
      </w:r>
    </w:p>
    <w:p w:rsidR="009B6403" w:rsidRDefault="009B6403" w:rsidP="003D7B3E">
      <w:pPr>
        <w:pStyle w:val="ListParagraph"/>
        <w:rPr>
          <w:sz w:val="19"/>
          <w:szCs w:val="19"/>
        </w:rPr>
      </w:pPr>
    </w:p>
    <w:p w:rsidR="009B6403" w:rsidRDefault="009B6403" w:rsidP="003D7B3E">
      <w:pPr>
        <w:pStyle w:val="ListParagraph"/>
        <w:rPr>
          <w:sz w:val="19"/>
          <w:szCs w:val="19"/>
        </w:rPr>
      </w:pPr>
    </w:p>
    <w:p w:rsidR="00045BE1" w:rsidRPr="00F823CA" w:rsidRDefault="00B86641" w:rsidP="00B86641">
      <w:pPr>
        <w:tabs>
          <w:tab w:val="left" w:pos="9240"/>
        </w:tabs>
        <w:ind w:left="720"/>
        <w:rPr>
          <w:sz w:val="19"/>
          <w:szCs w:val="19"/>
        </w:rPr>
      </w:pPr>
      <w:r>
        <w:rPr>
          <w:sz w:val="19"/>
          <w:szCs w:val="19"/>
        </w:rPr>
        <w:tab/>
        <w:t xml:space="preserve">  </w:t>
      </w:r>
    </w:p>
    <w:p w:rsidR="00045BE1" w:rsidRPr="00F823CA" w:rsidRDefault="00045BE1" w:rsidP="00045BE1">
      <w:pPr>
        <w:rPr>
          <w:sz w:val="19"/>
          <w:szCs w:val="19"/>
        </w:rPr>
      </w:pPr>
      <w:bookmarkStart w:id="1" w:name="_GoBack"/>
      <w:bookmarkEnd w:id="1"/>
    </w:p>
    <w:p w:rsidR="003D7B3E" w:rsidRPr="00F823CA" w:rsidRDefault="003D7B3E" w:rsidP="00F33E04">
      <w:pPr>
        <w:rPr>
          <w:sz w:val="19"/>
          <w:szCs w:val="19"/>
        </w:rPr>
      </w:pPr>
    </w:p>
    <w:bookmarkEnd w:id="0"/>
    <w:p w:rsidR="00173220" w:rsidRPr="00F823CA" w:rsidRDefault="00173220" w:rsidP="004175A1">
      <w:pPr>
        <w:ind w:left="720"/>
        <w:rPr>
          <w:sz w:val="19"/>
          <w:szCs w:val="19"/>
        </w:rPr>
      </w:pPr>
    </w:p>
    <w:p w:rsidR="00082B16" w:rsidRPr="00E211CB" w:rsidRDefault="00F5788F" w:rsidP="00E211CB">
      <w:pPr>
        <w:pStyle w:val="ListParagraph"/>
        <w:jc w:val="center"/>
        <w:rPr>
          <w:rFonts w:eastAsia="Calibri"/>
          <w:b/>
          <w:i/>
          <w:sz w:val="19"/>
          <w:szCs w:val="19"/>
          <w:u w:val="single"/>
        </w:rPr>
      </w:pPr>
      <w:r w:rsidRPr="00F823CA">
        <w:rPr>
          <w:rFonts w:eastAsia="Calibri"/>
          <w:b/>
          <w:i/>
          <w:sz w:val="19"/>
          <w:szCs w:val="19"/>
          <w:u w:val="single"/>
        </w:rPr>
        <w:t>E</w:t>
      </w:r>
      <w:r w:rsidR="004476A1" w:rsidRPr="00F823CA">
        <w:rPr>
          <w:rFonts w:eastAsia="Calibri"/>
          <w:b/>
          <w:i/>
          <w:sz w:val="19"/>
          <w:szCs w:val="19"/>
          <w:u w:val="single"/>
        </w:rPr>
        <w:t>ND OF PURCHASING AGENDA</w:t>
      </w:r>
    </w:p>
    <w:p w:rsidR="00082B16" w:rsidRPr="00082B16" w:rsidRDefault="00082B16" w:rsidP="00082B16">
      <w:pPr>
        <w:rPr>
          <w:rFonts w:eastAsia="Calibri"/>
          <w:sz w:val="19"/>
          <w:szCs w:val="19"/>
        </w:rPr>
      </w:pPr>
    </w:p>
    <w:p w:rsidR="00082B16" w:rsidRPr="00082B16" w:rsidRDefault="00082B16" w:rsidP="00082B16">
      <w:pPr>
        <w:rPr>
          <w:rFonts w:eastAsia="Calibri"/>
          <w:sz w:val="19"/>
          <w:szCs w:val="19"/>
        </w:rPr>
      </w:pPr>
    </w:p>
    <w:sectPr w:rsidR="00082B16" w:rsidRPr="00082B16" w:rsidSect="00CF2F26">
      <w:headerReference w:type="default" r:id="rId7"/>
      <w:pgSz w:w="12240" w:h="15840"/>
      <w:pgMar w:top="288" w:right="720" w:bottom="720" w:left="43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D03C1" w:rsidRDefault="00FD03C1" w:rsidP="00EF6CC1">
      <w:r>
        <w:separator/>
      </w:r>
    </w:p>
  </w:endnote>
  <w:endnote w:type="continuationSeparator" w:id="0">
    <w:p w:rsidR="00FD03C1" w:rsidRDefault="00FD03C1" w:rsidP="00EF6C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D03C1" w:rsidRDefault="00FD03C1" w:rsidP="00EF6CC1">
      <w:r>
        <w:separator/>
      </w:r>
    </w:p>
  </w:footnote>
  <w:footnote w:type="continuationSeparator" w:id="0">
    <w:p w:rsidR="00FD03C1" w:rsidRDefault="00FD03C1" w:rsidP="00EF6C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CC1" w:rsidRDefault="00EF6CC1" w:rsidP="00EF6CC1">
    <w:pPr>
      <w:tabs>
        <w:tab w:val="left" w:pos="540"/>
        <w:tab w:val="left" w:pos="630"/>
        <w:tab w:val="left" w:pos="810"/>
      </w:tabs>
      <w:jc w:val="center"/>
      <w:rPr>
        <w:b/>
        <w:bCs/>
        <w:sz w:val="28"/>
        <w:szCs w:val="28"/>
      </w:rPr>
    </w:pPr>
    <w:r w:rsidRPr="005D4E1E">
      <w:rPr>
        <w:b/>
        <w:bCs/>
        <w:sz w:val="28"/>
        <w:szCs w:val="28"/>
      </w:rPr>
      <w:t>PURCHASING D</w:t>
    </w:r>
    <w:r>
      <w:rPr>
        <w:b/>
        <w:bCs/>
        <w:sz w:val="28"/>
        <w:szCs w:val="28"/>
      </w:rPr>
      <w:t>IVISION</w:t>
    </w:r>
    <w:r w:rsidRPr="005D4E1E">
      <w:rPr>
        <w:b/>
        <w:bCs/>
        <w:sz w:val="28"/>
        <w:szCs w:val="28"/>
      </w:rPr>
      <w:t xml:space="preserve"> </w:t>
    </w:r>
    <w:r>
      <w:rPr>
        <w:b/>
        <w:bCs/>
        <w:sz w:val="28"/>
        <w:szCs w:val="28"/>
      </w:rPr>
      <w:t xml:space="preserve">AGENDA </w:t>
    </w:r>
    <w:r w:rsidRPr="005D4E1E">
      <w:rPr>
        <w:b/>
        <w:bCs/>
        <w:sz w:val="28"/>
        <w:szCs w:val="28"/>
      </w:rPr>
      <w:t>REPORT</w:t>
    </w:r>
  </w:p>
  <w:p w:rsidR="00EF6CC1" w:rsidRPr="0092131D" w:rsidRDefault="0023498D" w:rsidP="00EF6CC1">
    <w:pPr>
      <w:tabs>
        <w:tab w:val="left" w:pos="540"/>
        <w:tab w:val="left" w:pos="630"/>
        <w:tab w:val="left" w:pos="810"/>
      </w:tabs>
      <w:jc w:val="center"/>
      <w:rPr>
        <w:b/>
        <w:bCs/>
        <w:sz w:val="22"/>
        <w:szCs w:val="22"/>
      </w:rPr>
    </w:pPr>
    <w:r>
      <w:rPr>
        <w:b/>
        <w:bCs/>
        <w:sz w:val="22"/>
        <w:szCs w:val="22"/>
      </w:rPr>
      <w:t xml:space="preserve">For Week of </w:t>
    </w:r>
    <w:r w:rsidR="00045BE1">
      <w:rPr>
        <w:b/>
        <w:bCs/>
        <w:sz w:val="22"/>
        <w:szCs w:val="22"/>
      </w:rPr>
      <w:t>8</w:t>
    </w:r>
    <w:r w:rsidR="00393860">
      <w:rPr>
        <w:b/>
        <w:bCs/>
        <w:sz w:val="22"/>
        <w:szCs w:val="22"/>
      </w:rPr>
      <w:t>/</w:t>
    </w:r>
    <w:r w:rsidR="006D379A">
      <w:rPr>
        <w:b/>
        <w:bCs/>
        <w:sz w:val="22"/>
        <w:szCs w:val="22"/>
      </w:rPr>
      <w:t>23</w:t>
    </w:r>
    <w:r w:rsidR="00393860">
      <w:rPr>
        <w:b/>
        <w:bCs/>
        <w:sz w:val="22"/>
        <w:szCs w:val="22"/>
      </w:rPr>
      <w:t xml:space="preserve">/2019 </w:t>
    </w:r>
    <w:r w:rsidR="00413DEF">
      <w:rPr>
        <w:b/>
        <w:bCs/>
        <w:sz w:val="22"/>
        <w:szCs w:val="22"/>
      </w:rPr>
      <w:t>-</w:t>
    </w:r>
    <w:r w:rsidR="00393860">
      <w:rPr>
        <w:b/>
        <w:bCs/>
        <w:sz w:val="22"/>
        <w:szCs w:val="22"/>
      </w:rPr>
      <w:t xml:space="preserve"> </w:t>
    </w:r>
    <w:r w:rsidR="00D565BA">
      <w:rPr>
        <w:b/>
        <w:bCs/>
        <w:sz w:val="22"/>
        <w:szCs w:val="22"/>
      </w:rPr>
      <w:t>8/</w:t>
    </w:r>
    <w:r w:rsidR="00BF6BEC">
      <w:rPr>
        <w:b/>
        <w:bCs/>
        <w:sz w:val="22"/>
        <w:szCs w:val="22"/>
      </w:rPr>
      <w:t>2</w:t>
    </w:r>
    <w:r w:rsidR="006D379A">
      <w:rPr>
        <w:b/>
        <w:bCs/>
        <w:sz w:val="22"/>
        <w:szCs w:val="22"/>
      </w:rPr>
      <w:t>9</w:t>
    </w:r>
    <w:r w:rsidR="00393860">
      <w:rPr>
        <w:b/>
        <w:bCs/>
        <w:sz w:val="22"/>
        <w:szCs w:val="22"/>
      </w:rPr>
      <w:t>/2019</w:t>
    </w:r>
  </w:p>
  <w:p w:rsidR="00EF6CC1" w:rsidRPr="002913B2" w:rsidRDefault="008C32B3" w:rsidP="00EF6CC1">
    <w:pPr>
      <w:tabs>
        <w:tab w:val="left" w:pos="540"/>
        <w:tab w:val="left" w:pos="630"/>
        <w:tab w:val="left" w:pos="810"/>
      </w:tabs>
      <w:jc w:val="center"/>
      <w:rPr>
        <w:b/>
        <w:bCs/>
        <w:sz w:val="22"/>
        <w:szCs w:val="22"/>
      </w:rPr>
    </w:pPr>
    <w:r>
      <w:rPr>
        <w:b/>
        <w:bCs/>
        <w:sz w:val="22"/>
        <w:szCs w:val="22"/>
        <w:u w:val="single"/>
      </w:rPr>
      <w:t>Pre-</w:t>
    </w:r>
    <w:r w:rsidR="006917AA">
      <w:rPr>
        <w:b/>
        <w:bCs/>
        <w:sz w:val="22"/>
        <w:szCs w:val="22"/>
        <w:u w:val="single"/>
      </w:rPr>
      <w:t>Commission Work Session</w:t>
    </w:r>
    <w:r w:rsidR="0036489C">
      <w:rPr>
        <w:b/>
        <w:bCs/>
        <w:sz w:val="22"/>
        <w:szCs w:val="22"/>
      </w:rPr>
      <w:t xml:space="preserve"> </w:t>
    </w:r>
    <w:r w:rsidR="00BF6BEC">
      <w:rPr>
        <w:b/>
        <w:bCs/>
        <w:sz w:val="22"/>
        <w:szCs w:val="22"/>
      </w:rPr>
      <w:t>SEPTEMBER 10</w:t>
    </w:r>
    <w:r w:rsidR="007E5A85">
      <w:rPr>
        <w:b/>
        <w:bCs/>
        <w:sz w:val="22"/>
        <w:szCs w:val="22"/>
      </w:rPr>
      <w:t>, 201</w:t>
    </w:r>
    <w:r w:rsidR="00560193">
      <w:rPr>
        <w:b/>
        <w:bCs/>
        <w:sz w:val="22"/>
        <w:szCs w:val="22"/>
      </w:rPr>
      <w:t>9</w:t>
    </w:r>
  </w:p>
  <w:p w:rsidR="00EF6CC1" w:rsidRPr="002913B2" w:rsidRDefault="00EF6CC1" w:rsidP="00EF6CC1">
    <w:pPr>
      <w:tabs>
        <w:tab w:val="left" w:pos="540"/>
        <w:tab w:val="left" w:pos="630"/>
        <w:tab w:val="left" w:pos="810"/>
      </w:tabs>
      <w:jc w:val="center"/>
      <w:rPr>
        <w:b/>
        <w:bCs/>
        <w:sz w:val="22"/>
        <w:szCs w:val="22"/>
      </w:rPr>
    </w:pPr>
    <w:r w:rsidRPr="002913B2">
      <w:rPr>
        <w:b/>
        <w:bCs/>
        <w:sz w:val="22"/>
        <w:szCs w:val="22"/>
      </w:rPr>
      <w:t xml:space="preserve">For </w:t>
    </w:r>
    <w:r w:rsidRPr="002913B2">
      <w:rPr>
        <w:b/>
        <w:bCs/>
        <w:sz w:val="22"/>
        <w:szCs w:val="22"/>
        <w:u w:val="single"/>
      </w:rPr>
      <w:t>Commission Approval</w:t>
    </w:r>
  </w:p>
  <w:p w:rsidR="00EF6CC1" w:rsidRPr="002913B2" w:rsidRDefault="00BF6BEC" w:rsidP="00EF6CC1">
    <w:pPr>
      <w:tabs>
        <w:tab w:val="left" w:pos="540"/>
        <w:tab w:val="left" w:pos="630"/>
        <w:tab w:val="left" w:pos="810"/>
      </w:tabs>
      <w:jc w:val="center"/>
      <w:rPr>
        <w:b/>
        <w:bCs/>
        <w:sz w:val="22"/>
        <w:szCs w:val="22"/>
      </w:rPr>
    </w:pPr>
    <w:r>
      <w:rPr>
        <w:b/>
        <w:bCs/>
        <w:sz w:val="22"/>
        <w:szCs w:val="22"/>
      </w:rPr>
      <w:t>SEPTEMBER 12</w:t>
    </w:r>
    <w:r w:rsidR="00560193">
      <w:rPr>
        <w:b/>
        <w:bCs/>
        <w:sz w:val="22"/>
        <w:szCs w:val="22"/>
      </w:rPr>
      <w:t>, 2019</w:t>
    </w:r>
  </w:p>
  <w:p w:rsidR="00EF6CC1" w:rsidRPr="00E211CB" w:rsidRDefault="00EF6CC1" w:rsidP="00EF6CC1">
    <w:pPr>
      <w:pStyle w:val="Heading1"/>
      <w:keepNext w:val="0"/>
      <w:keepLines/>
      <w:jc w:val="center"/>
      <w:rPr>
        <w:sz w:val="20"/>
        <w:szCs w:val="20"/>
      </w:rPr>
    </w:pPr>
  </w:p>
  <w:p w:rsidR="00EF6CC1" w:rsidRPr="004476A1" w:rsidRDefault="00EF6CC1" w:rsidP="00EF6CC1">
    <w:pPr>
      <w:pStyle w:val="BodyText"/>
      <w:jc w:val="left"/>
      <w:rPr>
        <w:szCs w:val="22"/>
      </w:rPr>
    </w:pPr>
    <w:r w:rsidRPr="004476A1">
      <w:rPr>
        <w:szCs w:val="22"/>
      </w:rPr>
      <w:t xml:space="preserve">BE IT RESOLVED BY THE JEFFERSON COUNTY COMMISSION, THAT THE FOLLOWING REPORT FILED BY THE PURCHASING DEPARTMENT BE, AND THE SAME HEREBY IS APPROVED.  </w:t>
    </w:r>
    <w:r w:rsidR="00A23D8F">
      <w:rPr>
        <w:szCs w:val="22"/>
      </w:rPr>
      <w:t>PROCESSED AS AN EMERGENCY PURCHASE AS APPROVED BY THE COUNTY MANAGER AND COUNTY ATTORN</w:t>
    </w:r>
    <w:r w:rsidR="008B2E1C">
      <w:rPr>
        <w:szCs w:val="22"/>
      </w:rPr>
      <w:t>E</w:t>
    </w:r>
    <w:r w:rsidR="00A23D8F">
      <w:rPr>
        <w:szCs w:val="22"/>
      </w:rPr>
      <w:t>Y</w:t>
    </w:r>
    <w:r w:rsidR="008B2E1C">
      <w:rPr>
        <w:szCs w:val="22"/>
      </w:rPr>
      <w:t xml:space="preserve"> IN ACCORDANCE WITH JEFFERSON COUNTY COMMISSION RESOLUTION OF ORGANIZATION DATED NOVEMBER 14, 2018</w:t>
    </w:r>
    <w:r w:rsidR="00A23D8F">
      <w:rPr>
        <w:szCs w:val="22"/>
      </w:rPr>
      <w:t>.</w:t>
    </w:r>
  </w:p>
  <w:p w:rsidR="00EF6CC1" w:rsidRPr="004476A1" w:rsidRDefault="00EF6CC1" w:rsidP="00EF6CC1">
    <w:pPr>
      <w:rPr>
        <w:szCs w:val="22"/>
      </w:rPr>
    </w:pPr>
    <w:r w:rsidRPr="004476A1">
      <w:rPr>
        <w:szCs w:val="22"/>
      </w:rPr>
      <w:tab/>
    </w:r>
    <w:r w:rsidRPr="004476A1">
      <w:rPr>
        <w:szCs w:val="22"/>
      </w:rPr>
      <w:tab/>
    </w:r>
    <w:r w:rsidRPr="004476A1">
      <w:rPr>
        <w:szCs w:val="22"/>
      </w:rPr>
      <w:tab/>
    </w:r>
    <w:r w:rsidRPr="004476A1">
      <w:rPr>
        <w:szCs w:val="22"/>
      </w:rPr>
      <w:tab/>
    </w:r>
    <w:r w:rsidRPr="004476A1">
      <w:rPr>
        <w:szCs w:val="22"/>
      </w:rPr>
      <w:tab/>
    </w:r>
    <w:r w:rsidRPr="004476A1">
      <w:rPr>
        <w:szCs w:val="22"/>
      </w:rPr>
      <w:tab/>
    </w:r>
    <w:r w:rsidRPr="004476A1">
      <w:rPr>
        <w:szCs w:val="22"/>
      </w:rPr>
      <w:tab/>
      <w:t xml:space="preserve">   </w:t>
    </w:r>
  </w:p>
  <w:p w:rsidR="0023498D" w:rsidRPr="004476A1" w:rsidRDefault="00FD4B30" w:rsidP="00EF6CC1">
    <w:pPr>
      <w:pBdr>
        <w:bottom w:val="single" w:sz="12" w:space="1" w:color="auto"/>
      </w:pBdr>
      <w:tabs>
        <w:tab w:val="right" w:pos="10800"/>
      </w:tabs>
      <w:rPr>
        <w:sz w:val="18"/>
      </w:rPr>
    </w:pPr>
    <w:r>
      <w:rPr>
        <w:szCs w:val="22"/>
      </w:rPr>
      <w:t xml:space="preserve">PREPARED </w:t>
    </w:r>
    <w:r w:rsidR="00DB1EC9">
      <w:rPr>
        <w:szCs w:val="22"/>
      </w:rPr>
      <w:t>SEP</w:t>
    </w:r>
    <w:r w:rsidR="00592BA2">
      <w:rPr>
        <w:szCs w:val="22"/>
      </w:rPr>
      <w:t>TEMBER 5</w:t>
    </w:r>
    <w:r w:rsidR="00560193">
      <w:rPr>
        <w:szCs w:val="22"/>
      </w:rPr>
      <w:t>, 2019</w:t>
    </w:r>
  </w:p>
  <w:p w:rsidR="00EF6CC1" w:rsidRDefault="00EF6CC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B08D2"/>
    <w:multiLevelType w:val="hybridMultilevel"/>
    <w:tmpl w:val="85A0DD7C"/>
    <w:lvl w:ilvl="0" w:tplc="49661AC8">
      <w:start w:val="1"/>
      <w:numFmt w:val="decimal"/>
      <w:lvlText w:val="%1."/>
      <w:lvlJc w:val="left"/>
      <w:pPr>
        <w:ind w:left="720" w:hanging="360"/>
      </w:pPr>
      <w:rPr>
        <w:rFonts w:eastAsia="Calibri" w:hint="default"/>
        <w:b w:val="0"/>
        <w:i w:val="0"/>
        <w:sz w:val="20"/>
        <w:szCs w:val="2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DF5FC7"/>
    <w:multiLevelType w:val="hybridMultilevel"/>
    <w:tmpl w:val="7ED426F4"/>
    <w:lvl w:ilvl="0" w:tplc="49661AC8">
      <w:start w:val="1"/>
      <w:numFmt w:val="decimal"/>
      <w:lvlText w:val="%1."/>
      <w:lvlJc w:val="left"/>
      <w:pPr>
        <w:ind w:left="720" w:hanging="360"/>
      </w:pPr>
      <w:rPr>
        <w:rFonts w:eastAsia="Calibri" w:hint="default"/>
        <w:b w:val="0"/>
        <w:i w:val="0"/>
        <w:sz w:val="20"/>
        <w:szCs w:val="2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311058"/>
    <w:multiLevelType w:val="hybridMultilevel"/>
    <w:tmpl w:val="ABC2A4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F46728"/>
    <w:multiLevelType w:val="hybridMultilevel"/>
    <w:tmpl w:val="FDF09D06"/>
    <w:lvl w:ilvl="0" w:tplc="49661AC8">
      <w:start w:val="1"/>
      <w:numFmt w:val="decimal"/>
      <w:lvlText w:val="%1."/>
      <w:lvlJc w:val="left"/>
      <w:pPr>
        <w:ind w:left="720" w:hanging="360"/>
      </w:pPr>
      <w:rPr>
        <w:rFonts w:eastAsia="Calibri" w:hint="default"/>
        <w:b w:val="0"/>
        <w:i w:val="0"/>
        <w:sz w:val="20"/>
        <w:szCs w:val="2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F75CD5"/>
    <w:multiLevelType w:val="hybridMultilevel"/>
    <w:tmpl w:val="D9C4D4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0D51DF"/>
    <w:multiLevelType w:val="hybridMultilevel"/>
    <w:tmpl w:val="48FA1B28"/>
    <w:lvl w:ilvl="0" w:tplc="31D0551A">
      <w:start w:val="1"/>
      <w:numFmt w:val="decimal"/>
      <w:lvlText w:val="%1."/>
      <w:lvlJc w:val="left"/>
      <w:pPr>
        <w:ind w:left="8640" w:hanging="360"/>
      </w:pPr>
      <w:rPr>
        <w:rFonts w:hint="default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9360" w:hanging="360"/>
      </w:pPr>
    </w:lvl>
    <w:lvl w:ilvl="2" w:tplc="0409001B">
      <w:start w:val="1"/>
      <w:numFmt w:val="lowerRoman"/>
      <w:lvlText w:val="%3."/>
      <w:lvlJc w:val="right"/>
      <w:pPr>
        <w:ind w:left="10080" w:hanging="180"/>
      </w:pPr>
    </w:lvl>
    <w:lvl w:ilvl="3" w:tplc="0409000F">
      <w:start w:val="1"/>
      <w:numFmt w:val="decimal"/>
      <w:lvlText w:val="%4."/>
      <w:lvlJc w:val="left"/>
      <w:pPr>
        <w:ind w:left="10800" w:hanging="360"/>
      </w:pPr>
    </w:lvl>
    <w:lvl w:ilvl="4" w:tplc="04090019">
      <w:start w:val="1"/>
      <w:numFmt w:val="lowerLetter"/>
      <w:lvlText w:val="%5."/>
      <w:lvlJc w:val="left"/>
      <w:pPr>
        <w:ind w:left="11520" w:hanging="360"/>
      </w:pPr>
    </w:lvl>
    <w:lvl w:ilvl="5" w:tplc="0409001B">
      <w:start w:val="1"/>
      <w:numFmt w:val="lowerRoman"/>
      <w:lvlText w:val="%6."/>
      <w:lvlJc w:val="right"/>
      <w:pPr>
        <w:ind w:left="12240" w:hanging="180"/>
      </w:pPr>
    </w:lvl>
    <w:lvl w:ilvl="6" w:tplc="0409000F">
      <w:start w:val="1"/>
      <w:numFmt w:val="decimal"/>
      <w:lvlText w:val="%7."/>
      <w:lvlJc w:val="left"/>
      <w:pPr>
        <w:ind w:left="12960" w:hanging="360"/>
      </w:pPr>
    </w:lvl>
    <w:lvl w:ilvl="7" w:tplc="04090019">
      <w:start w:val="1"/>
      <w:numFmt w:val="lowerLetter"/>
      <w:lvlText w:val="%8."/>
      <w:lvlJc w:val="left"/>
      <w:pPr>
        <w:ind w:left="13680" w:hanging="360"/>
      </w:pPr>
    </w:lvl>
    <w:lvl w:ilvl="8" w:tplc="0409001B">
      <w:start w:val="1"/>
      <w:numFmt w:val="lowerRoman"/>
      <w:lvlText w:val="%9."/>
      <w:lvlJc w:val="right"/>
      <w:pPr>
        <w:ind w:left="14400" w:hanging="180"/>
      </w:pPr>
    </w:lvl>
  </w:abstractNum>
  <w:abstractNum w:abstractNumId="6" w15:restartNumberingAfterBreak="0">
    <w:nsid w:val="15A80076"/>
    <w:multiLevelType w:val="hybridMultilevel"/>
    <w:tmpl w:val="281AB42A"/>
    <w:lvl w:ilvl="0" w:tplc="C076DFB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2C3888"/>
    <w:multiLevelType w:val="hybridMultilevel"/>
    <w:tmpl w:val="2D00CBB6"/>
    <w:lvl w:ilvl="0" w:tplc="49661AC8">
      <w:start w:val="1"/>
      <w:numFmt w:val="decimal"/>
      <w:lvlText w:val="%1."/>
      <w:lvlJc w:val="left"/>
      <w:pPr>
        <w:ind w:left="720" w:hanging="360"/>
      </w:pPr>
      <w:rPr>
        <w:rFonts w:eastAsia="Calibri" w:hint="default"/>
        <w:b w:val="0"/>
        <w:i w:val="0"/>
        <w:sz w:val="20"/>
        <w:szCs w:val="2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5A2B3F"/>
    <w:multiLevelType w:val="hybridMultilevel"/>
    <w:tmpl w:val="183CF4E6"/>
    <w:lvl w:ilvl="0" w:tplc="C076DFB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850205"/>
    <w:multiLevelType w:val="hybridMultilevel"/>
    <w:tmpl w:val="9DD0C0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2C5149"/>
    <w:multiLevelType w:val="hybridMultilevel"/>
    <w:tmpl w:val="FDF09D06"/>
    <w:lvl w:ilvl="0" w:tplc="49661AC8">
      <w:start w:val="1"/>
      <w:numFmt w:val="decimal"/>
      <w:lvlText w:val="%1."/>
      <w:lvlJc w:val="left"/>
      <w:pPr>
        <w:ind w:left="720" w:hanging="360"/>
      </w:pPr>
      <w:rPr>
        <w:rFonts w:eastAsia="Calibri" w:hint="default"/>
        <w:b w:val="0"/>
        <w:i w:val="0"/>
        <w:sz w:val="20"/>
        <w:szCs w:val="2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D67033"/>
    <w:multiLevelType w:val="hybridMultilevel"/>
    <w:tmpl w:val="9DD0C0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830485"/>
    <w:multiLevelType w:val="hybridMultilevel"/>
    <w:tmpl w:val="9DD0C0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685383"/>
    <w:multiLevelType w:val="hybridMultilevel"/>
    <w:tmpl w:val="1A1AD68E"/>
    <w:lvl w:ilvl="0" w:tplc="0409000F">
      <w:start w:val="1"/>
      <w:numFmt w:val="decimal"/>
      <w:lvlText w:val="%1."/>
      <w:lvlJc w:val="left"/>
      <w:pPr>
        <w:ind w:left="2790" w:hanging="360"/>
      </w:p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4" w15:restartNumberingAfterBreak="0">
    <w:nsid w:val="291B1A94"/>
    <w:multiLevelType w:val="hybridMultilevel"/>
    <w:tmpl w:val="17C8C9EE"/>
    <w:lvl w:ilvl="0" w:tplc="49661AC8">
      <w:start w:val="1"/>
      <w:numFmt w:val="decimal"/>
      <w:lvlText w:val="%1."/>
      <w:lvlJc w:val="left"/>
      <w:pPr>
        <w:ind w:left="720" w:hanging="360"/>
      </w:pPr>
      <w:rPr>
        <w:rFonts w:eastAsia="Calibri" w:hint="default"/>
        <w:b w:val="0"/>
        <w:i w:val="0"/>
        <w:sz w:val="20"/>
        <w:szCs w:val="2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C24294E"/>
    <w:multiLevelType w:val="hybridMultilevel"/>
    <w:tmpl w:val="82BE5658"/>
    <w:lvl w:ilvl="0" w:tplc="178CBD8E">
      <w:start w:val="2"/>
      <w:numFmt w:val="decimal"/>
      <w:lvlText w:val="%1."/>
      <w:lvlJc w:val="left"/>
      <w:pPr>
        <w:ind w:left="81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6" w15:restartNumberingAfterBreak="0">
    <w:nsid w:val="33243939"/>
    <w:multiLevelType w:val="hybridMultilevel"/>
    <w:tmpl w:val="0F8491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B9067C"/>
    <w:multiLevelType w:val="hybridMultilevel"/>
    <w:tmpl w:val="FF50486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74D378C"/>
    <w:multiLevelType w:val="hybridMultilevel"/>
    <w:tmpl w:val="DF5C7F9A"/>
    <w:lvl w:ilvl="0" w:tplc="1C681D2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7690018"/>
    <w:multiLevelType w:val="hybridMultilevel"/>
    <w:tmpl w:val="DC121A5A"/>
    <w:lvl w:ilvl="0" w:tplc="0409000F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788137C"/>
    <w:multiLevelType w:val="hybridMultilevel"/>
    <w:tmpl w:val="85A0DD7C"/>
    <w:lvl w:ilvl="0" w:tplc="49661AC8">
      <w:start w:val="1"/>
      <w:numFmt w:val="decimal"/>
      <w:lvlText w:val="%1."/>
      <w:lvlJc w:val="left"/>
      <w:pPr>
        <w:ind w:left="720" w:hanging="360"/>
      </w:pPr>
      <w:rPr>
        <w:rFonts w:eastAsia="Calibri" w:hint="default"/>
        <w:b w:val="0"/>
        <w:i w:val="0"/>
        <w:sz w:val="20"/>
        <w:szCs w:val="2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B033399"/>
    <w:multiLevelType w:val="hybridMultilevel"/>
    <w:tmpl w:val="9DD0C0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D245B9D"/>
    <w:multiLevelType w:val="hybridMultilevel"/>
    <w:tmpl w:val="9708AC5E"/>
    <w:lvl w:ilvl="0" w:tplc="C076DFB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FAC65D2"/>
    <w:multiLevelType w:val="hybridMultilevel"/>
    <w:tmpl w:val="CE949658"/>
    <w:lvl w:ilvl="0" w:tplc="49661AC8">
      <w:start w:val="1"/>
      <w:numFmt w:val="decimal"/>
      <w:lvlText w:val="%1."/>
      <w:lvlJc w:val="left"/>
      <w:pPr>
        <w:ind w:left="720" w:hanging="360"/>
      </w:pPr>
      <w:rPr>
        <w:rFonts w:eastAsia="Calibri" w:hint="default"/>
        <w:b w:val="0"/>
        <w:i w:val="0"/>
        <w:sz w:val="20"/>
        <w:szCs w:val="2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467F7A"/>
    <w:multiLevelType w:val="hybridMultilevel"/>
    <w:tmpl w:val="6868C128"/>
    <w:lvl w:ilvl="0" w:tplc="A75AA24A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8EE054E"/>
    <w:multiLevelType w:val="hybridMultilevel"/>
    <w:tmpl w:val="7DD49B7C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EE5B8A"/>
    <w:multiLevelType w:val="hybridMultilevel"/>
    <w:tmpl w:val="F61C31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F1E017E"/>
    <w:multiLevelType w:val="hybridMultilevel"/>
    <w:tmpl w:val="E09E95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1347593"/>
    <w:multiLevelType w:val="hybridMultilevel"/>
    <w:tmpl w:val="9DD0C0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1392D8A"/>
    <w:multiLevelType w:val="hybridMultilevel"/>
    <w:tmpl w:val="9DD0C0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A8B43F1"/>
    <w:multiLevelType w:val="hybridMultilevel"/>
    <w:tmpl w:val="4FE0B4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4D2A44"/>
    <w:multiLevelType w:val="hybridMultilevel"/>
    <w:tmpl w:val="57DC24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6257592"/>
    <w:multiLevelType w:val="hybridMultilevel"/>
    <w:tmpl w:val="6BB217CE"/>
    <w:lvl w:ilvl="0" w:tplc="0409000F">
      <w:start w:val="2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6D71F92"/>
    <w:multiLevelType w:val="hybridMultilevel"/>
    <w:tmpl w:val="9DD0C0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8723595"/>
    <w:multiLevelType w:val="hybridMultilevel"/>
    <w:tmpl w:val="9DD0C0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D63753"/>
    <w:multiLevelType w:val="hybridMultilevel"/>
    <w:tmpl w:val="60A0408E"/>
    <w:lvl w:ilvl="0" w:tplc="C076DFB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EF9075A"/>
    <w:multiLevelType w:val="hybridMultilevel"/>
    <w:tmpl w:val="638C4D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F916AA6"/>
    <w:multiLevelType w:val="hybridMultilevel"/>
    <w:tmpl w:val="636A40EE"/>
    <w:lvl w:ilvl="0" w:tplc="FC282150">
      <w:start w:val="3"/>
      <w:numFmt w:val="decimal"/>
      <w:lvlText w:val="%1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0DF61E2"/>
    <w:multiLevelType w:val="hybridMultilevel"/>
    <w:tmpl w:val="9DD0C0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44C4B51"/>
    <w:multiLevelType w:val="hybridMultilevel"/>
    <w:tmpl w:val="E09E95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5911EF6"/>
    <w:multiLevelType w:val="hybridMultilevel"/>
    <w:tmpl w:val="1E7CC316"/>
    <w:lvl w:ilvl="0" w:tplc="49661AC8">
      <w:start w:val="1"/>
      <w:numFmt w:val="decimal"/>
      <w:lvlText w:val="%1."/>
      <w:lvlJc w:val="left"/>
      <w:pPr>
        <w:ind w:left="720" w:hanging="360"/>
      </w:pPr>
      <w:rPr>
        <w:rFonts w:eastAsia="Calibri" w:hint="default"/>
        <w:b w:val="0"/>
        <w:i w:val="0"/>
        <w:sz w:val="20"/>
        <w:szCs w:val="2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8DA092D"/>
    <w:multiLevelType w:val="hybridMultilevel"/>
    <w:tmpl w:val="9DD0C0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B9E3A1B"/>
    <w:multiLevelType w:val="hybridMultilevel"/>
    <w:tmpl w:val="E09E95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D1C6DF5"/>
    <w:multiLevelType w:val="hybridMultilevel"/>
    <w:tmpl w:val="EC786398"/>
    <w:lvl w:ilvl="0" w:tplc="49661AC8">
      <w:start w:val="1"/>
      <w:numFmt w:val="decimal"/>
      <w:lvlText w:val="%1."/>
      <w:lvlJc w:val="left"/>
      <w:pPr>
        <w:ind w:left="720" w:hanging="360"/>
      </w:pPr>
      <w:rPr>
        <w:rFonts w:eastAsia="Calibri" w:hint="default"/>
        <w:b w:val="0"/>
        <w:i w:val="0"/>
        <w:sz w:val="20"/>
        <w:szCs w:val="2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5"/>
  </w:num>
  <w:num w:numId="2">
    <w:abstractNumId w:val="19"/>
  </w:num>
  <w:num w:numId="3">
    <w:abstractNumId w:val="4"/>
  </w:num>
  <w:num w:numId="4">
    <w:abstractNumId w:val="5"/>
  </w:num>
  <w:num w:numId="5">
    <w:abstractNumId w:val="31"/>
  </w:num>
  <w:num w:numId="6">
    <w:abstractNumId w:val="2"/>
  </w:num>
  <w:num w:numId="7">
    <w:abstractNumId w:val="15"/>
  </w:num>
  <w:num w:numId="8">
    <w:abstractNumId w:val="32"/>
  </w:num>
  <w:num w:numId="9">
    <w:abstractNumId w:val="26"/>
  </w:num>
  <w:num w:numId="10">
    <w:abstractNumId w:val="12"/>
  </w:num>
  <w:num w:numId="11">
    <w:abstractNumId w:val="38"/>
  </w:num>
  <w:num w:numId="12">
    <w:abstractNumId w:val="9"/>
  </w:num>
  <w:num w:numId="13">
    <w:abstractNumId w:val="33"/>
  </w:num>
  <w:num w:numId="14">
    <w:abstractNumId w:val="28"/>
  </w:num>
  <w:num w:numId="15">
    <w:abstractNumId w:val="11"/>
  </w:num>
  <w:num w:numId="16">
    <w:abstractNumId w:val="41"/>
  </w:num>
  <w:num w:numId="17">
    <w:abstractNumId w:val="29"/>
  </w:num>
  <w:num w:numId="18">
    <w:abstractNumId w:val="34"/>
  </w:num>
  <w:num w:numId="19">
    <w:abstractNumId w:val="21"/>
  </w:num>
  <w:num w:numId="20">
    <w:abstractNumId w:val="20"/>
  </w:num>
  <w:num w:numId="21">
    <w:abstractNumId w:val="20"/>
  </w:num>
  <w:num w:numId="22">
    <w:abstractNumId w:val="18"/>
  </w:num>
  <w:num w:numId="23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37"/>
  </w:num>
  <w:num w:numId="25">
    <w:abstractNumId w:val="10"/>
  </w:num>
  <w:num w:numId="26">
    <w:abstractNumId w:val="24"/>
  </w:num>
  <w:num w:numId="27">
    <w:abstractNumId w:val="3"/>
  </w:num>
  <w:num w:numId="28">
    <w:abstractNumId w:val="1"/>
  </w:num>
  <w:num w:numId="29">
    <w:abstractNumId w:val="7"/>
  </w:num>
  <w:num w:numId="30">
    <w:abstractNumId w:val="23"/>
  </w:num>
  <w:num w:numId="31">
    <w:abstractNumId w:val="43"/>
  </w:num>
  <w:num w:numId="32">
    <w:abstractNumId w:val="40"/>
  </w:num>
  <w:num w:numId="33">
    <w:abstractNumId w:val="14"/>
  </w:num>
  <w:num w:numId="34">
    <w:abstractNumId w:val="0"/>
  </w:num>
  <w:num w:numId="35">
    <w:abstractNumId w:val="30"/>
  </w:num>
  <w:num w:numId="36">
    <w:abstractNumId w:val="35"/>
  </w:num>
  <w:num w:numId="37">
    <w:abstractNumId w:val="27"/>
  </w:num>
  <w:num w:numId="38">
    <w:abstractNumId w:val="39"/>
  </w:num>
  <w:num w:numId="39">
    <w:abstractNumId w:val="42"/>
  </w:num>
  <w:num w:numId="40">
    <w:abstractNumId w:val="36"/>
  </w:num>
  <w:num w:numId="41">
    <w:abstractNumId w:val="22"/>
  </w:num>
  <w:num w:numId="42">
    <w:abstractNumId w:val="8"/>
  </w:num>
  <w:num w:numId="43">
    <w:abstractNumId w:val="35"/>
  </w:num>
  <w:num w:numId="44">
    <w:abstractNumId w:val="17"/>
  </w:num>
  <w:num w:numId="45">
    <w:abstractNumId w:val="16"/>
  </w:num>
  <w:num w:numId="46">
    <w:abstractNumId w:val="6"/>
  </w:num>
  <w:num w:numId="4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doNotHyphenateCaps/>
  <w:drawingGridHorizontalSpacing w:val="100"/>
  <w:displayHorizontalDrawingGridEvery w:val="2"/>
  <w:characterSpacingControl w:val="doNotCompress"/>
  <w:doNotValidateAgainstSchema/>
  <w:doNotDemarcateInvalidXml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O2MDS2tDQysjA3MDFR0lEKTi0uzszPAykwqQUAea4VUiwAAAA="/>
  </w:docVars>
  <w:rsids>
    <w:rsidRoot w:val="00532446"/>
    <w:rsid w:val="00002DC1"/>
    <w:rsid w:val="00003983"/>
    <w:rsid w:val="000068AA"/>
    <w:rsid w:val="000106A7"/>
    <w:rsid w:val="000115B6"/>
    <w:rsid w:val="000126E5"/>
    <w:rsid w:val="00016C05"/>
    <w:rsid w:val="00022B9E"/>
    <w:rsid w:val="0002419D"/>
    <w:rsid w:val="000279A4"/>
    <w:rsid w:val="00033803"/>
    <w:rsid w:val="0003662D"/>
    <w:rsid w:val="00043793"/>
    <w:rsid w:val="00045965"/>
    <w:rsid w:val="00045BE1"/>
    <w:rsid w:val="000467FA"/>
    <w:rsid w:val="00050176"/>
    <w:rsid w:val="00052FC0"/>
    <w:rsid w:val="00053B5E"/>
    <w:rsid w:val="00054BC9"/>
    <w:rsid w:val="0005694D"/>
    <w:rsid w:val="000608F6"/>
    <w:rsid w:val="00066ECA"/>
    <w:rsid w:val="00067B9D"/>
    <w:rsid w:val="00070F68"/>
    <w:rsid w:val="000724B1"/>
    <w:rsid w:val="00080C3A"/>
    <w:rsid w:val="00082B16"/>
    <w:rsid w:val="0008540A"/>
    <w:rsid w:val="00087C2B"/>
    <w:rsid w:val="000901EE"/>
    <w:rsid w:val="000909F4"/>
    <w:rsid w:val="000947CD"/>
    <w:rsid w:val="00096D77"/>
    <w:rsid w:val="000A281E"/>
    <w:rsid w:val="000A4112"/>
    <w:rsid w:val="000B19D0"/>
    <w:rsid w:val="000D06C4"/>
    <w:rsid w:val="000E5B2D"/>
    <w:rsid w:val="000E69DE"/>
    <w:rsid w:val="000F1439"/>
    <w:rsid w:val="000F663D"/>
    <w:rsid w:val="000F6BF5"/>
    <w:rsid w:val="000F7CDF"/>
    <w:rsid w:val="0010605F"/>
    <w:rsid w:val="00110A11"/>
    <w:rsid w:val="001121F3"/>
    <w:rsid w:val="00112F8C"/>
    <w:rsid w:val="00117666"/>
    <w:rsid w:val="00120376"/>
    <w:rsid w:val="00125AB3"/>
    <w:rsid w:val="001272E8"/>
    <w:rsid w:val="001328DD"/>
    <w:rsid w:val="00133669"/>
    <w:rsid w:val="00134086"/>
    <w:rsid w:val="001423BD"/>
    <w:rsid w:val="00146C4A"/>
    <w:rsid w:val="00147B1A"/>
    <w:rsid w:val="001530A3"/>
    <w:rsid w:val="00161CE4"/>
    <w:rsid w:val="00173220"/>
    <w:rsid w:val="00174A3B"/>
    <w:rsid w:val="00176999"/>
    <w:rsid w:val="00180306"/>
    <w:rsid w:val="001828AA"/>
    <w:rsid w:val="00184354"/>
    <w:rsid w:val="001876B6"/>
    <w:rsid w:val="00194F85"/>
    <w:rsid w:val="00195B32"/>
    <w:rsid w:val="001A21F4"/>
    <w:rsid w:val="001B7305"/>
    <w:rsid w:val="001C0788"/>
    <w:rsid w:val="001C44E3"/>
    <w:rsid w:val="001C6EF4"/>
    <w:rsid w:val="001C725D"/>
    <w:rsid w:val="001D00D7"/>
    <w:rsid w:val="001D3E57"/>
    <w:rsid w:val="001D4569"/>
    <w:rsid w:val="001D4E8A"/>
    <w:rsid w:val="001D749D"/>
    <w:rsid w:val="001D7E28"/>
    <w:rsid w:val="001E2C3F"/>
    <w:rsid w:val="001E3567"/>
    <w:rsid w:val="001E44D2"/>
    <w:rsid w:val="001F52C4"/>
    <w:rsid w:val="00204351"/>
    <w:rsid w:val="00207676"/>
    <w:rsid w:val="002126F5"/>
    <w:rsid w:val="00214058"/>
    <w:rsid w:val="00222EB2"/>
    <w:rsid w:val="002278ED"/>
    <w:rsid w:val="0023498D"/>
    <w:rsid w:val="002374CE"/>
    <w:rsid w:val="00241ABF"/>
    <w:rsid w:val="0025002B"/>
    <w:rsid w:val="00253EB9"/>
    <w:rsid w:val="0026385C"/>
    <w:rsid w:val="00264A7C"/>
    <w:rsid w:val="0026620D"/>
    <w:rsid w:val="00267E76"/>
    <w:rsid w:val="00267FDE"/>
    <w:rsid w:val="002728EF"/>
    <w:rsid w:val="0027408E"/>
    <w:rsid w:val="00275FB9"/>
    <w:rsid w:val="00276A33"/>
    <w:rsid w:val="00280576"/>
    <w:rsid w:val="00283D93"/>
    <w:rsid w:val="00284FF2"/>
    <w:rsid w:val="00287804"/>
    <w:rsid w:val="00291078"/>
    <w:rsid w:val="002913B2"/>
    <w:rsid w:val="00292991"/>
    <w:rsid w:val="0029711B"/>
    <w:rsid w:val="00297D02"/>
    <w:rsid w:val="002A2343"/>
    <w:rsid w:val="002A26D3"/>
    <w:rsid w:val="002A3BD4"/>
    <w:rsid w:val="002A5F0B"/>
    <w:rsid w:val="002A63D8"/>
    <w:rsid w:val="002B111D"/>
    <w:rsid w:val="002B2728"/>
    <w:rsid w:val="002B354F"/>
    <w:rsid w:val="002B3B94"/>
    <w:rsid w:val="002B4E9C"/>
    <w:rsid w:val="002B5CF7"/>
    <w:rsid w:val="002B612C"/>
    <w:rsid w:val="002C136F"/>
    <w:rsid w:val="002C2422"/>
    <w:rsid w:val="002C2CA3"/>
    <w:rsid w:val="002C36D5"/>
    <w:rsid w:val="002C4408"/>
    <w:rsid w:val="002D41CA"/>
    <w:rsid w:val="002D45B7"/>
    <w:rsid w:val="002D4C18"/>
    <w:rsid w:val="002D503C"/>
    <w:rsid w:val="002D6D97"/>
    <w:rsid w:val="002E0053"/>
    <w:rsid w:val="002E2633"/>
    <w:rsid w:val="002E2B41"/>
    <w:rsid w:val="002F26BC"/>
    <w:rsid w:val="002F2B50"/>
    <w:rsid w:val="002F373B"/>
    <w:rsid w:val="002F5559"/>
    <w:rsid w:val="002F6485"/>
    <w:rsid w:val="002F7553"/>
    <w:rsid w:val="00301853"/>
    <w:rsid w:val="00313E0C"/>
    <w:rsid w:val="00314AA8"/>
    <w:rsid w:val="00316382"/>
    <w:rsid w:val="00317576"/>
    <w:rsid w:val="00323450"/>
    <w:rsid w:val="00324638"/>
    <w:rsid w:val="0033075D"/>
    <w:rsid w:val="00333919"/>
    <w:rsid w:val="00333F78"/>
    <w:rsid w:val="003416E6"/>
    <w:rsid w:val="00343C98"/>
    <w:rsid w:val="003462D3"/>
    <w:rsid w:val="003465E6"/>
    <w:rsid w:val="00355980"/>
    <w:rsid w:val="00360C89"/>
    <w:rsid w:val="003619EB"/>
    <w:rsid w:val="00363120"/>
    <w:rsid w:val="0036489C"/>
    <w:rsid w:val="00366C14"/>
    <w:rsid w:val="00366C57"/>
    <w:rsid w:val="00366F54"/>
    <w:rsid w:val="003743BD"/>
    <w:rsid w:val="003836AF"/>
    <w:rsid w:val="00385917"/>
    <w:rsid w:val="003860DE"/>
    <w:rsid w:val="0038699A"/>
    <w:rsid w:val="003870F1"/>
    <w:rsid w:val="003916DD"/>
    <w:rsid w:val="00393860"/>
    <w:rsid w:val="003A09E4"/>
    <w:rsid w:val="003A2769"/>
    <w:rsid w:val="003A2A1F"/>
    <w:rsid w:val="003A41D2"/>
    <w:rsid w:val="003A489A"/>
    <w:rsid w:val="003A55DF"/>
    <w:rsid w:val="003B020A"/>
    <w:rsid w:val="003B065B"/>
    <w:rsid w:val="003B6E44"/>
    <w:rsid w:val="003C3C63"/>
    <w:rsid w:val="003D4096"/>
    <w:rsid w:val="003D7B3E"/>
    <w:rsid w:val="003E5FE1"/>
    <w:rsid w:val="003F187D"/>
    <w:rsid w:val="003F648C"/>
    <w:rsid w:val="00406EA1"/>
    <w:rsid w:val="00407179"/>
    <w:rsid w:val="00407D51"/>
    <w:rsid w:val="00407F0A"/>
    <w:rsid w:val="00410753"/>
    <w:rsid w:val="00412E4B"/>
    <w:rsid w:val="00413DEF"/>
    <w:rsid w:val="004145D1"/>
    <w:rsid w:val="0041460B"/>
    <w:rsid w:val="00415406"/>
    <w:rsid w:val="00415AEF"/>
    <w:rsid w:val="0041638F"/>
    <w:rsid w:val="004175A1"/>
    <w:rsid w:val="0042302E"/>
    <w:rsid w:val="0042396C"/>
    <w:rsid w:val="004252EF"/>
    <w:rsid w:val="0043175E"/>
    <w:rsid w:val="00432923"/>
    <w:rsid w:val="00435D36"/>
    <w:rsid w:val="0043718A"/>
    <w:rsid w:val="004409A8"/>
    <w:rsid w:val="00441322"/>
    <w:rsid w:val="0044157B"/>
    <w:rsid w:val="004476A1"/>
    <w:rsid w:val="004477E4"/>
    <w:rsid w:val="004571D7"/>
    <w:rsid w:val="00460649"/>
    <w:rsid w:val="004613C6"/>
    <w:rsid w:val="00462C0F"/>
    <w:rsid w:val="0046567F"/>
    <w:rsid w:val="0047085A"/>
    <w:rsid w:val="00483016"/>
    <w:rsid w:val="0048543E"/>
    <w:rsid w:val="00486707"/>
    <w:rsid w:val="00491450"/>
    <w:rsid w:val="00491D1D"/>
    <w:rsid w:val="004A04FA"/>
    <w:rsid w:val="004A0963"/>
    <w:rsid w:val="004A2100"/>
    <w:rsid w:val="004A5A74"/>
    <w:rsid w:val="004A6682"/>
    <w:rsid w:val="004B2253"/>
    <w:rsid w:val="004B5FE6"/>
    <w:rsid w:val="004D231D"/>
    <w:rsid w:val="004D2570"/>
    <w:rsid w:val="004D30F6"/>
    <w:rsid w:val="004D54C8"/>
    <w:rsid w:val="004E172C"/>
    <w:rsid w:val="004E26E7"/>
    <w:rsid w:val="004E5993"/>
    <w:rsid w:val="004E64A5"/>
    <w:rsid w:val="004E69A3"/>
    <w:rsid w:val="004F2B0B"/>
    <w:rsid w:val="004F3743"/>
    <w:rsid w:val="004F37C5"/>
    <w:rsid w:val="004F7B50"/>
    <w:rsid w:val="00503AE8"/>
    <w:rsid w:val="005061CA"/>
    <w:rsid w:val="00507671"/>
    <w:rsid w:val="00511E9B"/>
    <w:rsid w:val="005132C8"/>
    <w:rsid w:val="00513684"/>
    <w:rsid w:val="005150A0"/>
    <w:rsid w:val="00520522"/>
    <w:rsid w:val="00521028"/>
    <w:rsid w:val="005217DE"/>
    <w:rsid w:val="00522AD1"/>
    <w:rsid w:val="00525B02"/>
    <w:rsid w:val="00525F52"/>
    <w:rsid w:val="00530102"/>
    <w:rsid w:val="00532446"/>
    <w:rsid w:val="00532637"/>
    <w:rsid w:val="005351BD"/>
    <w:rsid w:val="00536D23"/>
    <w:rsid w:val="00537270"/>
    <w:rsid w:val="00540AFD"/>
    <w:rsid w:val="00541DBE"/>
    <w:rsid w:val="005438D4"/>
    <w:rsid w:val="00543928"/>
    <w:rsid w:val="00543AEE"/>
    <w:rsid w:val="00544053"/>
    <w:rsid w:val="00544877"/>
    <w:rsid w:val="00550C8B"/>
    <w:rsid w:val="00552C23"/>
    <w:rsid w:val="0055531A"/>
    <w:rsid w:val="00556A3E"/>
    <w:rsid w:val="00560193"/>
    <w:rsid w:val="00561009"/>
    <w:rsid w:val="0056227F"/>
    <w:rsid w:val="0056520A"/>
    <w:rsid w:val="00567353"/>
    <w:rsid w:val="00570A8D"/>
    <w:rsid w:val="00570E2B"/>
    <w:rsid w:val="005860EA"/>
    <w:rsid w:val="00592BA2"/>
    <w:rsid w:val="00593FB7"/>
    <w:rsid w:val="00594711"/>
    <w:rsid w:val="00595273"/>
    <w:rsid w:val="0059727A"/>
    <w:rsid w:val="005A1105"/>
    <w:rsid w:val="005A1567"/>
    <w:rsid w:val="005A21DD"/>
    <w:rsid w:val="005A7F2F"/>
    <w:rsid w:val="005B449B"/>
    <w:rsid w:val="005C4276"/>
    <w:rsid w:val="005C4BE2"/>
    <w:rsid w:val="005C6A5A"/>
    <w:rsid w:val="005C7020"/>
    <w:rsid w:val="005D1F9F"/>
    <w:rsid w:val="005D4E1E"/>
    <w:rsid w:val="005D57FF"/>
    <w:rsid w:val="005E04E2"/>
    <w:rsid w:val="005E11D9"/>
    <w:rsid w:val="005E2335"/>
    <w:rsid w:val="005E3A43"/>
    <w:rsid w:val="005E4528"/>
    <w:rsid w:val="005E6075"/>
    <w:rsid w:val="005E6328"/>
    <w:rsid w:val="005F3AF2"/>
    <w:rsid w:val="005F42F2"/>
    <w:rsid w:val="006034FE"/>
    <w:rsid w:val="00603E11"/>
    <w:rsid w:val="00603FBC"/>
    <w:rsid w:val="00604F78"/>
    <w:rsid w:val="00606373"/>
    <w:rsid w:val="00606741"/>
    <w:rsid w:val="0061402A"/>
    <w:rsid w:val="00614F6D"/>
    <w:rsid w:val="006221DA"/>
    <w:rsid w:val="006232A5"/>
    <w:rsid w:val="00625166"/>
    <w:rsid w:val="00630A3C"/>
    <w:rsid w:val="00630C4E"/>
    <w:rsid w:val="00634275"/>
    <w:rsid w:val="00635BCB"/>
    <w:rsid w:val="00636344"/>
    <w:rsid w:val="00640270"/>
    <w:rsid w:val="00640A57"/>
    <w:rsid w:val="0064556B"/>
    <w:rsid w:val="00646368"/>
    <w:rsid w:val="00654A57"/>
    <w:rsid w:val="0065560D"/>
    <w:rsid w:val="00672A2C"/>
    <w:rsid w:val="006760AE"/>
    <w:rsid w:val="00681C29"/>
    <w:rsid w:val="0068291E"/>
    <w:rsid w:val="0068619F"/>
    <w:rsid w:val="00686C10"/>
    <w:rsid w:val="006917AA"/>
    <w:rsid w:val="00693A83"/>
    <w:rsid w:val="00696592"/>
    <w:rsid w:val="006A0499"/>
    <w:rsid w:val="006A4488"/>
    <w:rsid w:val="006A4A27"/>
    <w:rsid w:val="006A580D"/>
    <w:rsid w:val="006A71EC"/>
    <w:rsid w:val="006B017B"/>
    <w:rsid w:val="006B60D9"/>
    <w:rsid w:val="006C51E6"/>
    <w:rsid w:val="006C7750"/>
    <w:rsid w:val="006D1994"/>
    <w:rsid w:val="006D379A"/>
    <w:rsid w:val="006D5FA8"/>
    <w:rsid w:val="006E01B7"/>
    <w:rsid w:val="006E0445"/>
    <w:rsid w:val="006E14EB"/>
    <w:rsid w:val="006E15E2"/>
    <w:rsid w:val="006E5521"/>
    <w:rsid w:val="006F2BF7"/>
    <w:rsid w:val="00700471"/>
    <w:rsid w:val="00701EBB"/>
    <w:rsid w:val="00705FCC"/>
    <w:rsid w:val="00707C1D"/>
    <w:rsid w:val="00714B68"/>
    <w:rsid w:val="00720187"/>
    <w:rsid w:val="00732196"/>
    <w:rsid w:val="0073621B"/>
    <w:rsid w:val="007437F7"/>
    <w:rsid w:val="00747D22"/>
    <w:rsid w:val="007549F2"/>
    <w:rsid w:val="007553C7"/>
    <w:rsid w:val="00757D18"/>
    <w:rsid w:val="007614A3"/>
    <w:rsid w:val="0077494A"/>
    <w:rsid w:val="0079281A"/>
    <w:rsid w:val="00794058"/>
    <w:rsid w:val="00795D99"/>
    <w:rsid w:val="007A0CCC"/>
    <w:rsid w:val="007A386A"/>
    <w:rsid w:val="007A49E7"/>
    <w:rsid w:val="007A581A"/>
    <w:rsid w:val="007B050B"/>
    <w:rsid w:val="007B36F2"/>
    <w:rsid w:val="007B6C1D"/>
    <w:rsid w:val="007C11C9"/>
    <w:rsid w:val="007C1EB1"/>
    <w:rsid w:val="007D37EA"/>
    <w:rsid w:val="007D448C"/>
    <w:rsid w:val="007D471F"/>
    <w:rsid w:val="007D550D"/>
    <w:rsid w:val="007D630B"/>
    <w:rsid w:val="007D74D5"/>
    <w:rsid w:val="007E0F63"/>
    <w:rsid w:val="007E3706"/>
    <w:rsid w:val="007E4B78"/>
    <w:rsid w:val="007E4F94"/>
    <w:rsid w:val="007E5A85"/>
    <w:rsid w:val="007F1718"/>
    <w:rsid w:val="007F205A"/>
    <w:rsid w:val="007F6F03"/>
    <w:rsid w:val="008034F9"/>
    <w:rsid w:val="008035A4"/>
    <w:rsid w:val="00804225"/>
    <w:rsid w:val="0080568C"/>
    <w:rsid w:val="00805956"/>
    <w:rsid w:val="0080652E"/>
    <w:rsid w:val="0081058B"/>
    <w:rsid w:val="00810F94"/>
    <w:rsid w:val="008147A2"/>
    <w:rsid w:val="008157C4"/>
    <w:rsid w:val="00820DDE"/>
    <w:rsid w:val="008253E3"/>
    <w:rsid w:val="00825498"/>
    <w:rsid w:val="00825D49"/>
    <w:rsid w:val="0082699A"/>
    <w:rsid w:val="0083464D"/>
    <w:rsid w:val="00836DE1"/>
    <w:rsid w:val="0084661A"/>
    <w:rsid w:val="008505D6"/>
    <w:rsid w:val="00852FCF"/>
    <w:rsid w:val="00855020"/>
    <w:rsid w:val="0085619A"/>
    <w:rsid w:val="00860327"/>
    <w:rsid w:val="00860A95"/>
    <w:rsid w:val="00863BF7"/>
    <w:rsid w:val="00864BC4"/>
    <w:rsid w:val="00867F4D"/>
    <w:rsid w:val="00872C01"/>
    <w:rsid w:val="00873BE0"/>
    <w:rsid w:val="00876701"/>
    <w:rsid w:val="008807E0"/>
    <w:rsid w:val="00880863"/>
    <w:rsid w:val="00883BE1"/>
    <w:rsid w:val="00891883"/>
    <w:rsid w:val="008918A0"/>
    <w:rsid w:val="00895F55"/>
    <w:rsid w:val="008970A7"/>
    <w:rsid w:val="008A44E5"/>
    <w:rsid w:val="008A7FA9"/>
    <w:rsid w:val="008B1E1A"/>
    <w:rsid w:val="008B2E1C"/>
    <w:rsid w:val="008B4AB8"/>
    <w:rsid w:val="008C1F64"/>
    <w:rsid w:val="008C32B3"/>
    <w:rsid w:val="008D09D3"/>
    <w:rsid w:val="008D2315"/>
    <w:rsid w:val="008D75E6"/>
    <w:rsid w:val="008E00F1"/>
    <w:rsid w:val="008E3B50"/>
    <w:rsid w:val="008F0386"/>
    <w:rsid w:val="008F0BA5"/>
    <w:rsid w:val="008F1D3B"/>
    <w:rsid w:val="008F2846"/>
    <w:rsid w:val="008F316F"/>
    <w:rsid w:val="008F4986"/>
    <w:rsid w:val="008F5CFD"/>
    <w:rsid w:val="0090017E"/>
    <w:rsid w:val="0090150E"/>
    <w:rsid w:val="0090267B"/>
    <w:rsid w:val="009047E4"/>
    <w:rsid w:val="00904B42"/>
    <w:rsid w:val="00905CA1"/>
    <w:rsid w:val="0092131D"/>
    <w:rsid w:val="00921DAE"/>
    <w:rsid w:val="00925004"/>
    <w:rsid w:val="00926C41"/>
    <w:rsid w:val="0093246C"/>
    <w:rsid w:val="009514D6"/>
    <w:rsid w:val="009517A3"/>
    <w:rsid w:val="00956575"/>
    <w:rsid w:val="0096004A"/>
    <w:rsid w:val="009709C4"/>
    <w:rsid w:val="009730F2"/>
    <w:rsid w:val="00974F2F"/>
    <w:rsid w:val="00977EC9"/>
    <w:rsid w:val="009833E0"/>
    <w:rsid w:val="009839E9"/>
    <w:rsid w:val="00984155"/>
    <w:rsid w:val="009845E1"/>
    <w:rsid w:val="00986844"/>
    <w:rsid w:val="009925BD"/>
    <w:rsid w:val="00994828"/>
    <w:rsid w:val="00994C72"/>
    <w:rsid w:val="0099556E"/>
    <w:rsid w:val="009974DC"/>
    <w:rsid w:val="009A2AF9"/>
    <w:rsid w:val="009A361E"/>
    <w:rsid w:val="009B1CB7"/>
    <w:rsid w:val="009B2467"/>
    <w:rsid w:val="009B26B9"/>
    <w:rsid w:val="009B5FEE"/>
    <w:rsid w:val="009B6048"/>
    <w:rsid w:val="009B6403"/>
    <w:rsid w:val="009B722C"/>
    <w:rsid w:val="009C0C1B"/>
    <w:rsid w:val="009C1D54"/>
    <w:rsid w:val="009C27F1"/>
    <w:rsid w:val="009C2CC6"/>
    <w:rsid w:val="009D0F00"/>
    <w:rsid w:val="009D2A78"/>
    <w:rsid w:val="009D3C7C"/>
    <w:rsid w:val="009D4399"/>
    <w:rsid w:val="009D450E"/>
    <w:rsid w:val="009D4A11"/>
    <w:rsid w:val="009D77AE"/>
    <w:rsid w:val="009E3249"/>
    <w:rsid w:val="009E42AF"/>
    <w:rsid w:val="009F6234"/>
    <w:rsid w:val="00A00960"/>
    <w:rsid w:val="00A033C8"/>
    <w:rsid w:val="00A04D2E"/>
    <w:rsid w:val="00A052CE"/>
    <w:rsid w:val="00A07040"/>
    <w:rsid w:val="00A10BC0"/>
    <w:rsid w:val="00A17031"/>
    <w:rsid w:val="00A23105"/>
    <w:rsid w:val="00A23A61"/>
    <w:rsid w:val="00A23D8F"/>
    <w:rsid w:val="00A24023"/>
    <w:rsid w:val="00A24DAE"/>
    <w:rsid w:val="00A27D1C"/>
    <w:rsid w:val="00A309C7"/>
    <w:rsid w:val="00A32E61"/>
    <w:rsid w:val="00A33BF5"/>
    <w:rsid w:val="00A34A17"/>
    <w:rsid w:val="00A36A59"/>
    <w:rsid w:val="00A37ECC"/>
    <w:rsid w:val="00A430F1"/>
    <w:rsid w:val="00A51AF1"/>
    <w:rsid w:val="00A51D1E"/>
    <w:rsid w:val="00A521E3"/>
    <w:rsid w:val="00A53551"/>
    <w:rsid w:val="00A53619"/>
    <w:rsid w:val="00A55AF0"/>
    <w:rsid w:val="00A62827"/>
    <w:rsid w:val="00A64D5E"/>
    <w:rsid w:val="00A64DB4"/>
    <w:rsid w:val="00A65117"/>
    <w:rsid w:val="00A678F5"/>
    <w:rsid w:val="00A701C5"/>
    <w:rsid w:val="00A73D5A"/>
    <w:rsid w:val="00A82C49"/>
    <w:rsid w:val="00A86485"/>
    <w:rsid w:val="00A86A5D"/>
    <w:rsid w:val="00A86D9A"/>
    <w:rsid w:val="00A906A1"/>
    <w:rsid w:val="00A91991"/>
    <w:rsid w:val="00A92F30"/>
    <w:rsid w:val="00A94028"/>
    <w:rsid w:val="00A97244"/>
    <w:rsid w:val="00A978FA"/>
    <w:rsid w:val="00AA0120"/>
    <w:rsid w:val="00AA1E9C"/>
    <w:rsid w:val="00AA35F4"/>
    <w:rsid w:val="00AA46EB"/>
    <w:rsid w:val="00AA6605"/>
    <w:rsid w:val="00AA716F"/>
    <w:rsid w:val="00AB07D1"/>
    <w:rsid w:val="00AB1464"/>
    <w:rsid w:val="00AB2DAB"/>
    <w:rsid w:val="00AC4D79"/>
    <w:rsid w:val="00AD2998"/>
    <w:rsid w:val="00AD2E47"/>
    <w:rsid w:val="00AD3E0E"/>
    <w:rsid w:val="00AD4960"/>
    <w:rsid w:val="00AD5470"/>
    <w:rsid w:val="00AE0814"/>
    <w:rsid w:val="00AE2BE9"/>
    <w:rsid w:val="00AE5AFB"/>
    <w:rsid w:val="00AF1CB2"/>
    <w:rsid w:val="00AF3184"/>
    <w:rsid w:val="00AF526B"/>
    <w:rsid w:val="00B011E1"/>
    <w:rsid w:val="00B01649"/>
    <w:rsid w:val="00B035E7"/>
    <w:rsid w:val="00B052F1"/>
    <w:rsid w:val="00B054BA"/>
    <w:rsid w:val="00B05AE5"/>
    <w:rsid w:val="00B1206E"/>
    <w:rsid w:val="00B15A08"/>
    <w:rsid w:val="00B16F29"/>
    <w:rsid w:val="00B26E63"/>
    <w:rsid w:val="00B27454"/>
    <w:rsid w:val="00B34D1F"/>
    <w:rsid w:val="00B3663B"/>
    <w:rsid w:val="00B36BE4"/>
    <w:rsid w:val="00B3714F"/>
    <w:rsid w:val="00B4217B"/>
    <w:rsid w:val="00B46CBF"/>
    <w:rsid w:val="00B50EE7"/>
    <w:rsid w:val="00B52DA6"/>
    <w:rsid w:val="00B558C8"/>
    <w:rsid w:val="00B60879"/>
    <w:rsid w:val="00B617C7"/>
    <w:rsid w:val="00B62134"/>
    <w:rsid w:val="00B62EE1"/>
    <w:rsid w:val="00B64AC2"/>
    <w:rsid w:val="00B6731A"/>
    <w:rsid w:val="00B74B86"/>
    <w:rsid w:val="00B77284"/>
    <w:rsid w:val="00B80C49"/>
    <w:rsid w:val="00B8586C"/>
    <w:rsid w:val="00B85C41"/>
    <w:rsid w:val="00B86641"/>
    <w:rsid w:val="00B86888"/>
    <w:rsid w:val="00B91E7A"/>
    <w:rsid w:val="00B96B73"/>
    <w:rsid w:val="00B97730"/>
    <w:rsid w:val="00BA10A2"/>
    <w:rsid w:val="00BA2E4A"/>
    <w:rsid w:val="00BA5B8B"/>
    <w:rsid w:val="00BA6B0A"/>
    <w:rsid w:val="00BB22B3"/>
    <w:rsid w:val="00BB6D36"/>
    <w:rsid w:val="00BB7A35"/>
    <w:rsid w:val="00BC2891"/>
    <w:rsid w:val="00BC663A"/>
    <w:rsid w:val="00BC79EF"/>
    <w:rsid w:val="00BD3B04"/>
    <w:rsid w:val="00BE16B2"/>
    <w:rsid w:val="00BE2716"/>
    <w:rsid w:val="00BE3EDB"/>
    <w:rsid w:val="00BE5915"/>
    <w:rsid w:val="00BE6AC4"/>
    <w:rsid w:val="00BF1505"/>
    <w:rsid w:val="00BF1C24"/>
    <w:rsid w:val="00BF1EA7"/>
    <w:rsid w:val="00BF584B"/>
    <w:rsid w:val="00BF6BEC"/>
    <w:rsid w:val="00BF75CF"/>
    <w:rsid w:val="00C00C7E"/>
    <w:rsid w:val="00C0714B"/>
    <w:rsid w:val="00C078A5"/>
    <w:rsid w:val="00C10389"/>
    <w:rsid w:val="00C111C1"/>
    <w:rsid w:val="00C12DCA"/>
    <w:rsid w:val="00C12F6B"/>
    <w:rsid w:val="00C159B6"/>
    <w:rsid w:val="00C17D3B"/>
    <w:rsid w:val="00C217A5"/>
    <w:rsid w:val="00C22402"/>
    <w:rsid w:val="00C34A9D"/>
    <w:rsid w:val="00C352AF"/>
    <w:rsid w:val="00C36486"/>
    <w:rsid w:val="00C40F47"/>
    <w:rsid w:val="00C425AE"/>
    <w:rsid w:val="00C4295F"/>
    <w:rsid w:val="00C47327"/>
    <w:rsid w:val="00C52ABF"/>
    <w:rsid w:val="00C52B8D"/>
    <w:rsid w:val="00C60203"/>
    <w:rsid w:val="00C619C6"/>
    <w:rsid w:val="00C63BD4"/>
    <w:rsid w:val="00C67828"/>
    <w:rsid w:val="00C85074"/>
    <w:rsid w:val="00C9312E"/>
    <w:rsid w:val="00C9672A"/>
    <w:rsid w:val="00CA2732"/>
    <w:rsid w:val="00CB1240"/>
    <w:rsid w:val="00CB1EA2"/>
    <w:rsid w:val="00CB4E4D"/>
    <w:rsid w:val="00CC0458"/>
    <w:rsid w:val="00CC0639"/>
    <w:rsid w:val="00CC1A85"/>
    <w:rsid w:val="00CC23F2"/>
    <w:rsid w:val="00CC3122"/>
    <w:rsid w:val="00CC61E9"/>
    <w:rsid w:val="00CC79A8"/>
    <w:rsid w:val="00CD0C98"/>
    <w:rsid w:val="00CD114D"/>
    <w:rsid w:val="00CD6B0B"/>
    <w:rsid w:val="00CE0687"/>
    <w:rsid w:val="00CE30B5"/>
    <w:rsid w:val="00CE4BC7"/>
    <w:rsid w:val="00CE7A89"/>
    <w:rsid w:val="00CF0E71"/>
    <w:rsid w:val="00CF1E27"/>
    <w:rsid w:val="00CF287D"/>
    <w:rsid w:val="00CF2F26"/>
    <w:rsid w:val="00D00CF3"/>
    <w:rsid w:val="00D00E44"/>
    <w:rsid w:val="00D019CC"/>
    <w:rsid w:val="00D0353A"/>
    <w:rsid w:val="00D13A70"/>
    <w:rsid w:val="00D254EC"/>
    <w:rsid w:val="00D30CD6"/>
    <w:rsid w:val="00D32383"/>
    <w:rsid w:val="00D33FBA"/>
    <w:rsid w:val="00D45655"/>
    <w:rsid w:val="00D45A18"/>
    <w:rsid w:val="00D46267"/>
    <w:rsid w:val="00D47434"/>
    <w:rsid w:val="00D52D2C"/>
    <w:rsid w:val="00D565BA"/>
    <w:rsid w:val="00D61030"/>
    <w:rsid w:val="00D62536"/>
    <w:rsid w:val="00D64713"/>
    <w:rsid w:val="00D66E18"/>
    <w:rsid w:val="00D73276"/>
    <w:rsid w:val="00D743CE"/>
    <w:rsid w:val="00D74DC4"/>
    <w:rsid w:val="00D750FF"/>
    <w:rsid w:val="00D75DCA"/>
    <w:rsid w:val="00D80657"/>
    <w:rsid w:val="00D80B7C"/>
    <w:rsid w:val="00D80DA2"/>
    <w:rsid w:val="00D82C5D"/>
    <w:rsid w:val="00D83AEA"/>
    <w:rsid w:val="00D871BE"/>
    <w:rsid w:val="00D90353"/>
    <w:rsid w:val="00D95A4F"/>
    <w:rsid w:val="00DA18BC"/>
    <w:rsid w:val="00DA458F"/>
    <w:rsid w:val="00DA7D2B"/>
    <w:rsid w:val="00DB108C"/>
    <w:rsid w:val="00DB1EC9"/>
    <w:rsid w:val="00DC0528"/>
    <w:rsid w:val="00DC34F1"/>
    <w:rsid w:val="00DD0E9A"/>
    <w:rsid w:val="00DD603E"/>
    <w:rsid w:val="00DD71EF"/>
    <w:rsid w:val="00DE0641"/>
    <w:rsid w:val="00DE237C"/>
    <w:rsid w:val="00DE4526"/>
    <w:rsid w:val="00DE473B"/>
    <w:rsid w:val="00DE4D77"/>
    <w:rsid w:val="00DE562A"/>
    <w:rsid w:val="00DF2649"/>
    <w:rsid w:val="00DF50B9"/>
    <w:rsid w:val="00DF5675"/>
    <w:rsid w:val="00DF62FD"/>
    <w:rsid w:val="00DF6DC4"/>
    <w:rsid w:val="00DF764B"/>
    <w:rsid w:val="00E02113"/>
    <w:rsid w:val="00E06751"/>
    <w:rsid w:val="00E10A11"/>
    <w:rsid w:val="00E127E0"/>
    <w:rsid w:val="00E1638D"/>
    <w:rsid w:val="00E17B84"/>
    <w:rsid w:val="00E17C28"/>
    <w:rsid w:val="00E211CB"/>
    <w:rsid w:val="00E23777"/>
    <w:rsid w:val="00E3081B"/>
    <w:rsid w:val="00E40647"/>
    <w:rsid w:val="00E4209C"/>
    <w:rsid w:val="00E4660E"/>
    <w:rsid w:val="00E50CAD"/>
    <w:rsid w:val="00E51598"/>
    <w:rsid w:val="00E51678"/>
    <w:rsid w:val="00E708EA"/>
    <w:rsid w:val="00E7208C"/>
    <w:rsid w:val="00E742B5"/>
    <w:rsid w:val="00E7456F"/>
    <w:rsid w:val="00E80198"/>
    <w:rsid w:val="00E80578"/>
    <w:rsid w:val="00E84F1D"/>
    <w:rsid w:val="00E92FB3"/>
    <w:rsid w:val="00E93284"/>
    <w:rsid w:val="00E96A85"/>
    <w:rsid w:val="00EA09E2"/>
    <w:rsid w:val="00EA3C35"/>
    <w:rsid w:val="00EA46C9"/>
    <w:rsid w:val="00EA6455"/>
    <w:rsid w:val="00EB42CF"/>
    <w:rsid w:val="00EB5513"/>
    <w:rsid w:val="00EB5DA3"/>
    <w:rsid w:val="00EB7007"/>
    <w:rsid w:val="00EB7EFC"/>
    <w:rsid w:val="00ED2A09"/>
    <w:rsid w:val="00ED4206"/>
    <w:rsid w:val="00ED702F"/>
    <w:rsid w:val="00EE228D"/>
    <w:rsid w:val="00EE4363"/>
    <w:rsid w:val="00EE573F"/>
    <w:rsid w:val="00EE6A39"/>
    <w:rsid w:val="00EF05F1"/>
    <w:rsid w:val="00EF4F06"/>
    <w:rsid w:val="00EF6CC1"/>
    <w:rsid w:val="00EF746B"/>
    <w:rsid w:val="00F00299"/>
    <w:rsid w:val="00F021C2"/>
    <w:rsid w:val="00F04927"/>
    <w:rsid w:val="00F119F4"/>
    <w:rsid w:val="00F20149"/>
    <w:rsid w:val="00F222B4"/>
    <w:rsid w:val="00F267EF"/>
    <w:rsid w:val="00F27D5A"/>
    <w:rsid w:val="00F3270A"/>
    <w:rsid w:val="00F33E04"/>
    <w:rsid w:val="00F36D79"/>
    <w:rsid w:val="00F37A79"/>
    <w:rsid w:val="00F4069C"/>
    <w:rsid w:val="00F41999"/>
    <w:rsid w:val="00F4297F"/>
    <w:rsid w:val="00F4403B"/>
    <w:rsid w:val="00F446FA"/>
    <w:rsid w:val="00F53503"/>
    <w:rsid w:val="00F53563"/>
    <w:rsid w:val="00F56491"/>
    <w:rsid w:val="00F5788F"/>
    <w:rsid w:val="00F644BF"/>
    <w:rsid w:val="00F74A75"/>
    <w:rsid w:val="00F7592B"/>
    <w:rsid w:val="00F77559"/>
    <w:rsid w:val="00F823CA"/>
    <w:rsid w:val="00F82AE7"/>
    <w:rsid w:val="00F82E59"/>
    <w:rsid w:val="00F83A37"/>
    <w:rsid w:val="00F84239"/>
    <w:rsid w:val="00F8458B"/>
    <w:rsid w:val="00F8778B"/>
    <w:rsid w:val="00F902EA"/>
    <w:rsid w:val="00F90390"/>
    <w:rsid w:val="00F92E1C"/>
    <w:rsid w:val="00F93620"/>
    <w:rsid w:val="00F95596"/>
    <w:rsid w:val="00F95A33"/>
    <w:rsid w:val="00F97275"/>
    <w:rsid w:val="00FA215C"/>
    <w:rsid w:val="00FA5BF6"/>
    <w:rsid w:val="00FA6CEC"/>
    <w:rsid w:val="00FB3F69"/>
    <w:rsid w:val="00FB514F"/>
    <w:rsid w:val="00FB5CC8"/>
    <w:rsid w:val="00FC44B7"/>
    <w:rsid w:val="00FD03C1"/>
    <w:rsid w:val="00FD05EA"/>
    <w:rsid w:val="00FD1186"/>
    <w:rsid w:val="00FD26C4"/>
    <w:rsid w:val="00FD282C"/>
    <w:rsid w:val="00FD4B30"/>
    <w:rsid w:val="00FD4C15"/>
    <w:rsid w:val="00FD6DA5"/>
    <w:rsid w:val="00FE29BE"/>
    <w:rsid w:val="00FE3776"/>
    <w:rsid w:val="00FE37DF"/>
    <w:rsid w:val="00FE48FF"/>
    <w:rsid w:val="00FE7274"/>
    <w:rsid w:val="00FF65BF"/>
    <w:rsid w:val="00FF6F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726C330F"/>
  <w15:chartTrackingRefBased/>
  <w15:docId w15:val="{DCE6C137-B4CE-42B9-A88C-8D5F2A31E9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A26D3"/>
    <w:rPr>
      <w:rFonts w:ascii="Times New Roman" w:eastAsia="Times New Roman" w:hAnsi="Times New Roman"/>
    </w:rPr>
  </w:style>
  <w:style w:type="paragraph" w:styleId="Heading1">
    <w:name w:val="heading 1"/>
    <w:basedOn w:val="Normal"/>
    <w:next w:val="Normal"/>
    <w:link w:val="Heading1Char"/>
    <w:uiPriority w:val="99"/>
    <w:qFormat/>
    <w:rsid w:val="00532446"/>
    <w:pPr>
      <w:keepNext/>
      <w:autoSpaceDE w:val="0"/>
      <w:autoSpaceDN w:val="0"/>
      <w:adjustRightInd w:val="0"/>
      <w:jc w:val="both"/>
      <w:outlineLvl w:val="0"/>
    </w:pPr>
    <w:rPr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532446"/>
    <w:rPr>
      <w:rFonts w:ascii="Times New Roman" w:hAnsi="Times New Roman" w:cs="Times New Roman"/>
      <w:sz w:val="36"/>
      <w:szCs w:val="36"/>
    </w:rPr>
  </w:style>
  <w:style w:type="paragraph" w:styleId="BodyText">
    <w:name w:val="Body Text"/>
    <w:basedOn w:val="Normal"/>
    <w:link w:val="BodyTextChar"/>
    <w:uiPriority w:val="99"/>
    <w:rsid w:val="00532446"/>
    <w:pPr>
      <w:autoSpaceDE w:val="0"/>
      <w:autoSpaceDN w:val="0"/>
      <w:adjustRightInd w:val="0"/>
      <w:jc w:val="both"/>
    </w:pPr>
  </w:style>
  <w:style w:type="character" w:customStyle="1" w:styleId="BodyTextChar">
    <w:name w:val="Body Text Char"/>
    <w:link w:val="BodyText"/>
    <w:uiPriority w:val="99"/>
    <w:locked/>
    <w:rsid w:val="00532446"/>
    <w:rPr>
      <w:rFonts w:ascii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rsid w:val="00C34A9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AA6605"/>
    <w:rPr>
      <w:rFonts w:ascii="Times New Roman" w:hAnsi="Times New Roman" w:cs="Times New Roman"/>
      <w:sz w:val="2"/>
      <w:szCs w:val="2"/>
    </w:rPr>
  </w:style>
  <w:style w:type="paragraph" w:styleId="ListParagraph">
    <w:name w:val="List Paragraph"/>
    <w:basedOn w:val="Normal"/>
    <w:uiPriority w:val="99"/>
    <w:qFormat/>
    <w:rsid w:val="00707C1D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EF6CC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EF6CC1"/>
    <w:rPr>
      <w:rFonts w:ascii="Times New Roman" w:eastAsia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EF6CC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EF6CC1"/>
    <w:rPr>
      <w:rFonts w:ascii="Times New Roman" w:eastAsia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4392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90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</Words>
  <Characters>2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URCHASING DIVISION AGENDA REPORT</vt:lpstr>
    </vt:vector>
  </TitlesOfParts>
  <Company>Jefferson County Commission</Company>
  <LinksUpToDate>false</LinksUpToDate>
  <CharactersWithSpaces>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RCHASING DIVISION AGENDA REPORT</dc:title>
  <dc:subject/>
  <dc:creator>Knoshia Laster</dc:creator>
  <cp:keywords/>
  <dc:description/>
  <cp:lastModifiedBy>Standfield, Telayo</cp:lastModifiedBy>
  <cp:revision>3</cp:revision>
  <cp:lastPrinted>2019-08-09T13:59:00Z</cp:lastPrinted>
  <dcterms:created xsi:type="dcterms:W3CDTF">2019-09-06T14:45:00Z</dcterms:created>
  <dcterms:modified xsi:type="dcterms:W3CDTF">2019-09-06T18:38:00Z</dcterms:modified>
</cp:coreProperties>
</file>